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Peru</w:t>
      </w:r>
      <w:r>
        <w:t xml:space="preserve"> </w:t>
      </w:r>
      <w:r>
        <w:t xml:space="preserve">Lima</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Economist position at [Company/Organization Name] in Peru Lima. As a highly motivated and experienced economist with a deep understanding of economic systems, data analysis, and policy development, I am eager to contribute my expertise to support the growth and stability of Peru’s dynamic economy. This opportunity aligns perfectly with my professional goals, as I have always been passionate about leveraging economic insights to address real-world challenges—particularly in regions like Lima, where economic transformation is both critical and impactful.</w:t>
      </w:r>
    </w:p>
    <w:bookmarkStart w:id="20" w:name="why-peru-lima"/>
    <w:p>
      <w:pPr>
        <w:pStyle w:val="Heading2"/>
      </w:pPr>
      <w:r>
        <w:t xml:space="preserve">Why Peru Lima?</w:t>
      </w:r>
    </w:p>
    <w:p>
      <w:pPr>
        <w:pStyle w:val="FirstParagraph"/>
      </w:pPr>
      <w:r>
        <w:t xml:space="preserve">Peru Lima has long been a hub of economic innovation and cultural richness, serving as the political, financial, and commercial heart of the country. As an economist, I recognize that Lima’s unique position as a gateway to South America makes it a strategic location for analyzing regional trade dynamics, urban development, and macroeconomic trends. My decision to apply for this role is driven by my desire to contribute to the economic resilience of Peru Lima while gaining hands-on experience in a region where economic challenges and opportunities coexist. Whether it is addressing income inequality, optimizing public policy, or supporting sustainable development initiatives, I am confident that my background and skills make me a strong candidate for this role.</w:t>
      </w:r>
    </w:p>
    <w:bookmarkEnd w:id="20"/>
    <w:bookmarkStart w:id="21" w:name="X1afbb32beb2a8b420c41f0c625fefb7e935549b"/>
    <w:p>
      <w:pPr>
        <w:pStyle w:val="Heading2"/>
      </w:pPr>
      <w:r>
        <w:t xml:space="preserve">Educational Background and Professional Experience</w:t>
      </w:r>
    </w:p>
    <w:p>
      <w:pPr>
        <w:pStyle w:val="FirstParagraph"/>
      </w:pPr>
      <w:r>
        <w:t xml:space="preserve">I hold a Master’s degree in Economics from [University Name], where I specialized in development economics and quantitative analysis. My academic training equipped me with the tools to analyze complex economic data, model macroeconomic scenarios, and evaluate the impact of policy interventions. Beyond my formal education, I have worked as an economist at [Previous Company/Organization Name], where I focused on forecasting economic trends, conducting cost-benefit analyses for public projects, and advising stakeholders on fiscal policies. These experiences honed my ability to translate theoretical knowledge into actionable strategies that drive tangible outcomes.</w:t>
      </w:r>
    </w:p>
    <w:p>
      <w:pPr>
        <w:pStyle w:val="BodyText"/>
      </w:pPr>
      <w:r>
        <w:t xml:space="preserve">In addition to my technical skills, I have developed a keen understanding of the socio-economic landscape in Latin America. During my time as a research assistant at [Institution Name], I collaborated on projects examining poverty reduction initiatives, labor market dynamics, and trade agreements in South American countries. This work required me to analyze data from diverse sources, including national statistics offices and international organizations like the World Bank and the Inter-American Development Bank (IDB). These experiences have strengthened my ability to navigate regional economic challenges while maintaining a global perspective.</w:t>
      </w:r>
    </w:p>
    <w:bookmarkEnd w:id="21"/>
    <w:bookmarkStart w:id="22" w:name="relevant-skills-and-achievements"/>
    <w:p>
      <w:pPr>
        <w:pStyle w:val="Heading2"/>
      </w:pPr>
      <w:r>
        <w:t xml:space="preserve">Relevant Skills and Achievements</w:t>
      </w:r>
    </w:p>
    <w:p>
      <w:pPr>
        <w:pStyle w:val="FirstParagraph"/>
      </w:pPr>
      <w:r>
        <w:t xml:space="preserve">One of my key strengths as an economist is my proficiency in data analysis and econometric modeling. I am well-versed in software such as Stata, R, and Python, which I use to process large datasets and derive meaningful insights. For example, during a recent project at [Company/Organization Name], I developed a predictive model to assess the impact of infrastructure investments on regional GDP growth. This model was instrumental in guiding policy decisions that resulted in a 12% increase in productivity for the targeted areas.</w:t>
      </w:r>
    </w:p>
    <w:p>
      <w:pPr>
        <w:pStyle w:val="BodyText"/>
      </w:pPr>
      <w:r>
        <w:t xml:space="preserve">Moreover, my work has often intersected with public policy. I have contributed to reports and white papers that informed government strategies on economic inclusion and environmental sustainability. In one instance, I co-authored a study on the effects of informal employment in urban centers, which was later cited in a national policy framework aimed at formalizing labor markets. These achievements reflect my commitment to using economics as a tool for social and economic progress.</w:t>
      </w:r>
    </w:p>
    <w:bookmarkEnd w:id="22"/>
    <w:bookmarkStart w:id="23" w:name="adaptability-and-cultural-sensitivity"/>
    <w:p>
      <w:pPr>
        <w:pStyle w:val="Heading2"/>
      </w:pPr>
      <w:r>
        <w:t xml:space="preserve">Adaptability and Cultural Sensitivity</w:t>
      </w:r>
    </w:p>
    <w:p>
      <w:pPr>
        <w:pStyle w:val="FirstParagraph"/>
      </w:pPr>
      <w:r>
        <w:t xml:space="preserve">As an economist with experience working in diverse environments, I understand the importance of cultural sensitivity and adaptability. Peru Lima, with its vibrant communities and complex socio-economic structures, presents a unique set of challenges that require both technical expertise and an understanding of local contexts. I have worked alongside teams from various backgrounds, which has taught me to communicate effectively across cultures while maintaining a focus on shared goals. This ability to collaborate in multicultural settings is essential for driving impactful economic solutions in Lima.</w:t>
      </w:r>
    </w:p>
    <w:bookmarkEnd w:id="23"/>
    <w:bookmarkStart w:id="24" w:name="why-companyorganization-name"/>
    <w:p>
      <w:pPr>
        <w:pStyle w:val="Heading2"/>
      </w:pPr>
      <w:r>
        <w:t xml:space="preserve">Why [Company/Organization Name]?</w:t>
      </w:r>
    </w:p>
    <w:p>
      <w:pPr>
        <w:pStyle w:val="FirstParagraph"/>
      </w:pPr>
      <w:r>
        <w:t xml:space="preserve">[Company/Organization Name]’s commitment to advancing economic development and fostering innovation resonates deeply with my professional values. I am particularly inspired by your work on [specific project, initiative, or goal mentioned in the job posting], which aligns with my passion for creating equitable economic opportunities. I believe that joining your team would allow me to contribute meaningfully to Peru Lima’s growth while continuing to expand my expertise in a dynamic and forward-thinking environment.</w:t>
      </w:r>
    </w:p>
    <w:bookmarkEnd w:id="24"/>
    <w:bookmarkStart w:id="25" w:name="conclusion"/>
    <w:p>
      <w:pPr>
        <w:pStyle w:val="Heading2"/>
      </w:pPr>
      <w:r>
        <w:t xml:space="preserve">Conclusion</w:t>
      </w:r>
    </w:p>
    <w:p>
      <w:pPr>
        <w:pStyle w:val="FirstParagraph"/>
      </w:pPr>
      <w:r>
        <w:t xml:space="preserve">In conclusion, I am excited about the opportunity to bring my skills as an economist to [Company/Organization Name] and support the economic development of Peru Lima. My academic background, professional experience, and dedication to impactful research make me well-suited for this role. I am eager to contribute my knowledge and passion for economics to help drive sustainable progress in a region that is vital to Peru’s future.</w:t>
      </w:r>
    </w:p>
    <w:p>
      <w:pPr>
        <w:pStyle w:val="BodyText"/>
      </w:pPr>
      <w:r>
        <w:t xml:space="preserve">Thank you for considering my application. I would be honored to discuss how my qualifications align with the needs of your organization. Please feel free to contact me at [Your Phone Number] or [Your Email Address] at your earliest convenience. I look forward to the possibility of contributing to [Company/Organization Name]’s mission in Peru Lima.</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Position in Peru Lima</dc:title>
  <dc:creator/>
  <cp:keywords/>
  <dcterms:created xsi:type="dcterms:W3CDTF">2026-07-23T05:36:59Z</dcterms:created>
  <dcterms:modified xsi:type="dcterms:W3CDTF">2026-07-23T05:36:59Z</dcterms:modified>
</cp:coreProperties>
</file>

<file path=docProps/custom.xml><?xml version="1.0" encoding="utf-8"?>
<Properties xmlns="http://schemas.openxmlformats.org/officeDocument/2006/custom-properties" xmlns:vt="http://schemas.openxmlformats.org/officeDocument/2006/docPropsVTypes"/>
</file>